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7" w:name="sistema-03-its-y-seguridad"/>
    <w:p>
      <w:pPr>
        <w:pStyle w:val="Heading1"/>
      </w:pPr>
      <w:r>
        <w:t xml:space="preserve">SISTEMA 03: ITS Y SEGURIDAD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ITS y Seguridad es el</w:t>
      </w:r>
      <w:r>
        <w:t xml:space="preserve"> </w:t>
      </w:r>
      <w:r>
        <w:rPr>
          <w:b/>
          <w:bCs/>
        </w:rPr>
        <w:t xml:space="preserve">“sistema de vigilancia y protección”</w:t>
      </w:r>
      <w:r>
        <w:t xml:space="preserve"> </w:t>
      </w:r>
      <w:r>
        <w:t xml:space="preserve">del ferrocarril que garantiza la seguridad operacional y la protección de la infraestructura. Es como el sistema de seguridad integral que monitorea, protege y responde a situaciones de riesgo en tiempo real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3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73 cámaras CCTV:</w:t>
      </w:r>
      <w:r>
        <w:t xml:space="preserve"> </w:t>
      </w:r>
      <w:r>
        <w:t xml:space="preserve">48 PAN (pasos a nivel) + 12 talleres + 8 CCO + 5 estacio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8 cámaras PAN:</w:t>
      </w:r>
      <w:r>
        <w:t xml:space="preserve"> </w:t>
      </w:r>
      <w:r>
        <w:t xml:space="preserve">2 cámaras por paso a nivel × 24 pasos a nivel intervenid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cámaras talleres:</w:t>
      </w:r>
      <w:r>
        <w:t xml:space="preserve"> </w:t>
      </w:r>
      <w:r>
        <w:t xml:space="preserve">4 talleres × 3 cámaras por taller (entrada, área trabajo, salid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cámaras CCO:</w:t>
      </w:r>
      <w:r>
        <w:t xml:space="preserve"> </w:t>
      </w:r>
      <w:r>
        <w:t xml:space="preserve">2 por nivel × 4 niveles (recepción, operaciones, técnico, acces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cámaras estaciones:</w:t>
      </w:r>
      <w:r>
        <w:t xml:space="preserve"> </w:t>
      </w:r>
      <w:r>
        <w:t xml:space="preserve">1 por estación principal (La Dorada, Puerto Berrío, Barrancabermeja, Bucaramanga, Chiriguaná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sistemas ITS:</w:t>
      </w:r>
      <w:r>
        <w:t xml:space="preserve"> </w:t>
      </w:r>
      <w:r>
        <w:t xml:space="preserve">Gestión de tráfico, información al usuario, monitoreo ambien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sistemas de control de accesos:</w:t>
      </w:r>
      <w:r>
        <w:t xml:space="preserve"> </w:t>
      </w:r>
      <w:r>
        <w:t xml:space="preserve">CCO, talleres, estaciones princip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+ instalaciones crític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5% CCTV, 99.5% ITS, 99.95% seguridad física (SIL 4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0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73-cámaras-cctv-específicamente"/>
    <w:p>
      <w:pPr>
        <w:pStyle w:val="Heading3"/>
      </w:pPr>
      <w:r>
        <w:t xml:space="preserve">¿Por qué 73 cámaras CCTV específicamente?</w:t>
      </w:r>
    </w:p>
    <w:p>
      <w:pPr>
        <w:pStyle w:val="FirstParagraph"/>
      </w:pPr>
      <w:r>
        <w:rPr>
          <w:b/>
          <w:bCs/>
        </w:rPr>
        <w:t xml:space="preserve">Desglose Técnico por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8 cámaras PAN:</w:t>
      </w:r>
      <w:r>
        <w:t xml:space="preserve"> </w:t>
      </w:r>
      <w:r>
        <w:t xml:space="preserve">2 cámaras por paso a nivel × 24 pasos a nivel interveni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Cobertura de entrada y salida de cada paso a niv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IP con visión nocturna y detección de mov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2 cámaras talleres:</w:t>
      </w:r>
      <w:r>
        <w:t xml:space="preserve"> </w:t>
      </w:r>
      <w:r>
        <w:t xml:space="preserve">4 talleres × 3 cámaras por tall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Entrada, área de trabajo, salida para control de acces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fijas con zoom ópt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8 cámaras CCO:</w:t>
      </w:r>
      <w:r>
        <w:t xml:space="preserve"> </w:t>
      </w:r>
      <w:r>
        <w:t xml:space="preserve">2 por nivel × 4 nive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Recepción, operaciones, técnico, acceso para segur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PTZ con seguimiento automát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cámaras estaciones:</w:t>
      </w:r>
      <w:r>
        <w:t xml:space="preserve"> </w:t>
      </w:r>
      <w:r>
        <w:t xml:space="preserve">1 por estación princip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Monitoreo de áreas públicas y control de acces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domo con visión 360°</w:t>
      </w:r>
    </w:p>
    <w:bookmarkEnd w:id="14"/>
    <w:bookmarkStart w:id="15" w:name="por-qué-24-pasos-a-nivel-intervenidos"/>
    <w:p>
      <w:pPr>
        <w:pStyle w:val="Heading3"/>
      </w:pPr>
      <w:r>
        <w:t xml:space="preserve">¿Por qué 24 pasos a nivel intervenidos?</w:t>
      </w:r>
    </w:p>
    <w:p>
      <w:pPr>
        <w:pStyle w:val="FirstParagraph"/>
      </w:pPr>
      <w:r>
        <w:rPr>
          <w:b/>
          <w:bCs/>
        </w:rPr>
        <w:t xml:space="preserve">Criterios de Selec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áfico vehicular:</w:t>
      </w:r>
      <w:r>
        <w:t xml:space="preserve"> </w:t>
      </w:r>
      <w:r>
        <w:t xml:space="preserve">Pasos a nivel con alto volumen de tráf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Pasos a nivel con historial de inciden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ibilidad:</w:t>
      </w:r>
      <w:r>
        <w:t xml:space="preserve"> </w:t>
      </w:r>
      <w:r>
        <w:t xml:space="preserve">Pasos a nivel con difícil visibil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orización:</w:t>
      </w:r>
      <w:r>
        <w:t xml:space="preserve"> </w:t>
      </w:r>
      <w:r>
        <w:t xml:space="preserve">Análisis de riesgo y impacto soc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:</w:t>
      </w:r>
      <w:r>
        <w:t xml:space="preserve"> </w:t>
      </w:r>
      <w:r>
        <w:t xml:space="preserve">24 pasos a nivel más críticos del corredor</w:t>
      </w:r>
    </w:p>
    <w:bookmarkEnd w:id="15"/>
    <w:bookmarkStart w:id="16" w:name="por-qué-15-sistemas-its"/>
    <w:p>
      <w:pPr>
        <w:pStyle w:val="Heading3"/>
      </w:pPr>
      <w:r>
        <w:t xml:space="preserve">¿Por qué 15 sistemas ITS?</w:t>
      </w:r>
    </w:p>
    <w:p>
      <w:pPr>
        <w:pStyle w:val="FirstParagraph"/>
      </w:pPr>
      <w:r>
        <w:rPr>
          <w:b/>
          <w:bCs/>
        </w:rPr>
        <w:t xml:space="preserve">Componentes ITS Justificad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sistemas de gestión de tráfico:</w:t>
      </w:r>
      <w:r>
        <w:t xml:space="preserve"> </w:t>
      </w:r>
      <w:r>
        <w:t xml:space="preserve">Una por estación princip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sistemas de información al usuario:</w:t>
      </w:r>
      <w:r>
        <w:t xml:space="preserve"> </w:t>
      </w:r>
      <w:r>
        <w:t xml:space="preserve">Paneles informativos en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sistemas de monitoreo ambiental:</w:t>
      </w:r>
      <w:r>
        <w:t xml:space="preserve"> </w:t>
      </w:r>
      <w:r>
        <w:t xml:space="preserve">Sensores de calidad del ai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sistemas de gestión de emergencias:</w:t>
      </w:r>
      <w:r>
        <w:t xml:space="preserve"> </w:t>
      </w:r>
      <w:r>
        <w:t xml:space="preserve">CCO y estación principal</w:t>
      </w:r>
    </w:p>
    <w:bookmarkEnd w:id="16"/>
    <w:bookmarkStart w:id="17" w:name="por-qué-8-sistemas-de-control-de-accesos"/>
    <w:p>
      <w:pPr>
        <w:pStyle w:val="Heading3"/>
      </w:pPr>
      <w:r>
        <w:t xml:space="preserve">¿Por qué 8 sistemas de control de accesos?</w:t>
      </w:r>
    </w:p>
    <w:p>
      <w:pPr>
        <w:pStyle w:val="FirstParagraph"/>
      </w:pPr>
      <w:r>
        <w:rPr>
          <w:b/>
          <w:bCs/>
        </w:rPr>
        <w:t xml:space="preserve">Ubicaciones Justificad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CCO:</w:t>
      </w:r>
      <w:r>
        <w:t xml:space="preserve"> </w:t>
      </w:r>
      <w:r>
        <w:t xml:space="preserve">Control de acceso al centro de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 talleres:</w:t>
      </w:r>
      <w:r>
        <w:t xml:space="preserve"> </w:t>
      </w:r>
      <w:r>
        <w:t xml:space="preserve">Control de acceso a talleres de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estaciones principales:</w:t>
      </w:r>
      <w:r>
        <w:t xml:space="preserve"> </w:t>
      </w:r>
      <w:r>
        <w:t xml:space="preserve">Control de acceso a áreas restringidas</w:t>
      </w:r>
    </w:p>
    <w:bookmarkEnd w:id="17"/>
    <w:bookmarkStart w:id="18" w:name="por-qué-arquitectura-por-zonas"/>
    <w:p>
      <w:pPr>
        <w:pStyle w:val="Heading3"/>
      </w:pPr>
      <w:r>
        <w:t xml:space="preserve">¿Por qué arquitectura por zonas?</w:t>
      </w:r>
    </w:p>
    <w:p>
      <w:pPr>
        <w:pStyle w:val="FirstParagraph"/>
      </w:pPr>
      <w:r>
        <w:rPr>
          <w:b/>
          <w:bCs/>
        </w:rPr>
        <w:t xml:space="preserve">Justificación de Zonificación:</w:t>
      </w:r>
      <w:r>
        <w:t xml:space="preserve"> </w:t>
      </w:r>
      <w:r>
        <w:t xml:space="preserve">| Zona | Descripción | Criterio | Cantidad |</w:t>
      </w:r>
      <w:r>
        <w:t xml:space="preserve"> </w:t>
      </w:r>
      <w:r>
        <w:t xml:space="preserve">|:—–|:————|:———|: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ona 1</w:t>
      </w:r>
      <w:r>
        <w:t xml:space="preserve"> </w:t>
      </w:r>
      <w:r>
        <w:t xml:space="preserve">| Infraestructura Crítica | Seguridad máxima | CCO, talleres, ENC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ona 2</w:t>
      </w:r>
      <w:r>
        <w:t xml:space="preserve"> </w:t>
      </w:r>
      <w:r>
        <w:t xml:space="preserve">| Corredor y PAN | Monitoreo continuo | 24 pasos a nive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ona 3</w:t>
      </w:r>
      <w:r>
        <w:t xml:space="preserve"> </w:t>
      </w:r>
      <w:r>
        <w:t xml:space="preserve">| Áreas Públicas | Control de accesos | Estaciones principales |</w:t>
      </w:r>
    </w:p>
    <w:bookmarkEnd w:id="18"/>
    <w:bookmarkStart w:id="19" w:name="X74733c6c932b1da3da0bd8ad2c049970660d4e2"/>
    <w:p>
      <w:pPr>
        <w:pStyle w:val="Heading3"/>
      </w:pPr>
      <w:r>
        <w:t xml:space="preserve">¿Por qué disponibilidad diferenciada por sistema?</w:t>
      </w:r>
    </w:p>
    <w:p>
      <w:pPr>
        <w:pStyle w:val="FirstParagraph"/>
      </w:pPr>
      <w:r>
        <w:rPr>
          <w:b/>
          <w:bCs/>
        </w:rPr>
        <w:t xml:space="preserve">Criterios de Disponibil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CCTV:</w:t>
      </w:r>
      <w:r>
        <w:t xml:space="preserve"> </w:t>
      </w:r>
      <w:r>
        <w:t xml:space="preserve">Sistema de monitoreo (no crítico para oper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ITS:</w:t>
      </w:r>
      <w:r>
        <w:t xml:space="preserve"> </w:t>
      </w:r>
      <w:r>
        <w:t xml:space="preserve">Sistema de información (no crítico para oper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95% Seguridad Física:</w:t>
      </w:r>
      <w:r>
        <w:t xml:space="preserve"> </w:t>
      </w:r>
      <w:r>
        <w:t xml:space="preserve">Sistema crítico (SIL 4 según EN 50126)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función-y-propósito-del-sistema"/>
    <w:p>
      <w:pPr>
        <w:pStyle w:val="Heading2"/>
      </w:pPr>
      <w:r>
        <w:t xml:space="preserve">🎯 FUNCIÓN Y PROPÓSITO DEL SISTEMA</w:t>
      </w:r>
    </w:p>
    <w:bookmarkStart w:id="21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ITS y Seguridad proporciona</w:t>
      </w:r>
      <w:r>
        <w:t xml:space="preserve"> </w:t>
      </w:r>
      <w:r>
        <w:rPr>
          <w:b/>
          <w:bCs/>
        </w:rPr>
        <w:t xml:space="preserve">protección integral</w:t>
      </w:r>
      <w:r>
        <w:t xml:space="preserve"> </w:t>
      </w:r>
      <w:r>
        <w:t xml:space="preserve">de la infraestructura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deo vigilancia:</w:t>
      </w:r>
      <w:r>
        <w:t xml:space="preserve"> </w:t>
      </w:r>
      <w:r>
        <w:t xml:space="preserve">Monitoreo visual continuo de instalaciones crític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ITS:</w:t>
      </w:r>
      <w:r>
        <w:t xml:space="preserve"> </w:t>
      </w:r>
      <w:r>
        <w:t xml:space="preserve">Gestión inteligente del tráfico y información al usu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 de accesos:</w:t>
      </w:r>
      <w:r>
        <w:t xml:space="preserve"> </w:t>
      </w:r>
      <w:r>
        <w:t xml:space="preserve">Seguridad física de instal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ambiental:</w:t>
      </w:r>
      <w:r>
        <w:t xml:space="preserve"> </w:t>
      </w:r>
      <w:r>
        <w:t xml:space="preserve">Cumplimiento de normativas ambientales</w:t>
      </w:r>
    </w:p>
    <w:bookmarkEnd w:id="21"/>
    <w:bookmarkStart w:id="22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Protección de infraestructura y pers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:</w:t>
      </w:r>
      <w:r>
        <w:t xml:space="preserve"> </w:t>
      </w:r>
      <w:r>
        <w:t xml:space="preserve">Requerimientos regulatorios de segur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Gestión inteligente del tráf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parencia:</w:t>
      </w:r>
      <w:r>
        <w:t xml:space="preserve"> </w:t>
      </w:r>
      <w:r>
        <w:t xml:space="preserve">Información al usuario y autoridades</w:t>
      </w:r>
    </w:p>
    <w:bookmarkEnd w:id="22"/>
    <w:bookmarkStart w:id="23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ITS y Seguridad] ←→ [CCTV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Telecomunicaciones] ←→ [ITS y Seguridad] ←→ [Sistemas IT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ITS y Seguridad] ←→ [Control Accesos]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componentes-principales"/>
    <w:p>
      <w:pPr>
        <w:pStyle w:val="Heading2"/>
      </w:pPr>
      <w:r>
        <w:t xml:space="preserve">🏗️ COMPONENTES PRINCIPALES</w:t>
      </w:r>
    </w:p>
    <w:bookmarkStart w:id="25" w:name="sistema-cctv---video-vigilancia"/>
    <w:p>
      <w:pPr>
        <w:pStyle w:val="Heading3"/>
      </w:pPr>
      <w:r>
        <w:t xml:space="preserve">1. Sistema CCTV - Video Vigilancia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onitoreo visual continuo de instalaciones crític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Cámaras PAN (pasos a nivel) | 48 unidades | Pasos a nivel críticos | ✅ Instaladas |</w:t>
      </w:r>
      <w:r>
        <w:t xml:space="preserve"> </w:t>
      </w:r>
      <w:r>
        <w:t xml:space="preserve">| Cámaras talleres | 12 unidades | Talleres principales | ✅ Instaladas |</w:t>
      </w:r>
      <w:r>
        <w:t xml:space="preserve"> </w:t>
      </w:r>
      <w:r>
        <w:t xml:space="preserve">| Cámaras CCO | 8 unidades | Centro de Control | ✅ Instaladas |</w:t>
      </w:r>
      <w:r>
        <w:t xml:space="preserve"> </w:t>
      </w:r>
      <w:r>
        <w:t xml:space="preserve">| Cámaras estaciones | 5 unidades | Estaciones ENCE | ✅ Instaladas |</w:t>
      </w:r>
      <w:r>
        <w:t xml:space="preserve"> </w:t>
      </w:r>
      <w:r>
        <w:t xml:space="preserve">| Servidor de video | 2 unidades | CCO La Dorada | ✅ Instalado |</w:t>
      </w:r>
      <w:r>
        <w:t xml:space="preserve"> </w:t>
      </w:r>
      <w:r>
        <w:t xml:space="preserve">| Videowall | 12 pantallas | CCO La Dorada | ✅ Instalad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5"/>
    <w:bookmarkStart w:id="26" w:name="sistema-its---transporte-inteligente"/>
    <w:p>
      <w:pPr>
        <w:pStyle w:val="Heading3"/>
      </w:pPr>
      <w:r>
        <w:t xml:space="preserve">2. Sistema ITS - Transporte Inteligente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Gestión inteligente del tráfico y información al usuari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Gestión de tráfico | 1 sistema | CCO La Dorada | ✅ Instalado |</w:t>
      </w:r>
      <w:r>
        <w:t xml:space="preserve"> </w:t>
      </w:r>
      <w:r>
        <w:t xml:space="preserve">| Pantallas información | 10 unidades | Estaciones principales | ⏳ En instalación |</w:t>
      </w:r>
      <w:r>
        <w:t xml:space="preserve"> </w:t>
      </w:r>
      <w:r>
        <w:t xml:space="preserve">| Sistemas de monitoreo | 15 unidades | Ubicaciones críticas | ⏳ En instalación |</w:t>
      </w:r>
      <w:r>
        <w:t xml:space="preserve"> </w:t>
      </w:r>
      <w:r>
        <w:t xml:space="preserve">| Apps móviles | 1 aplicación | Usuarios finales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sistema-de-control-de-accesos"/>
    <w:p>
      <w:pPr>
        <w:pStyle w:val="Heading3"/>
      </w:pPr>
      <w:r>
        <w:t xml:space="preserve">3. Sistema de Control de Acces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eguridad física de instalaciones crític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Lectores de tarjetas | 25 unidades | Accesos principales | ✅ Instalados |</w:t>
      </w:r>
      <w:r>
        <w:t xml:space="preserve"> </w:t>
      </w:r>
      <w:r>
        <w:t xml:space="preserve">| Cámaras de acceso | 15 unidades | Entradas críticas | ✅ Instaladas |</w:t>
      </w:r>
      <w:r>
        <w:t xml:space="preserve"> </w:t>
      </w:r>
      <w:r>
        <w:t xml:space="preserve">| Sistemas de alarma | 8 unidades | Instalaciones críticas | ✅ Instalados |</w:t>
      </w:r>
      <w:r>
        <w:t xml:space="preserve"> </w:t>
      </w:r>
      <w:r>
        <w:t xml:space="preserve">| Control central | 1 sistema | CCO La Dorada | ✅ Instalad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7"/>
    <w:bookmarkStart w:id="28" w:name="sistema-de-monitoreo-ambiental"/>
    <w:p>
      <w:pPr>
        <w:pStyle w:val="Heading3"/>
      </w:pPr>
      <w:r>
        <w:t xml:space="preserve">4. Sistema de Monitoreo Ambient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umplimiento de normativas ambiental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Sensores de calidad aire | 5 unidades | Estaciones principales | ✅ Instalados |</w:t>
      </w:r>
      <w:r>
        <w:t xml:space="preserve"> </w:t>
      </w:r>
      <w:r>
        <w:t xml:space="preserve">| Sensores de ruido | 5 unidades | Ubicaciones críticas | ✅ Instalados |</w:t>
      </w:r>
      <w:r>
        <w:t xml:space="preserve"> </w:t>
      </w:r>
      <w:r>
        <w:t xml:space="preserve">| Sensores de vibración | 5 unidades | Cerca de comunidades | ✅ Instalados |</w:t>
      </w:r>
      <w:r>
        <w:t xml:space="preserve"> </w:t>
      </w:r>
      <w:r>
        <w:t xml:space="preserve">| Sistema de reportes | 1 sistema | CCO La Dorada | ✅ Instalad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especificaciones-técnicas-clave"/>
    <w:p>
      <w:pPr>
        <w:pStyle w:val="Heading2"/>
      </w:pPr>
      <w:r>
        <w:t xml:space="preserve">📐 ESPECIFICACIONES TÉCNICAS CLAVE</w:t>
      </w:r>
    </w:p>
    <w:bookmarkStart w:id="30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lución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p mín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cenamiento vi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ías mín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 s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instalacion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</w:tbl>
    <w:bookmarkEnd w:id="30"/>
    <w:bookmarkStart w:id="31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Resolución mínima 1080p para todas las cámaras</w:t>
      </w:r>
    </w:p>
    <w:p>
      <w:pPr>
        <w:pStyle w:val="Compact"/>
        <w:numPr>
          <w:ilvl w:val="0"/>
          <w:numId w:val="1003"/>
        </w:numPr>
      </w:pPr>
      <w:r>
        <w:t xml:space="preserve">✅ Almacenamiento 30 días de grabación histórica</w:t>
      </w:r>
    </w:p>
    <w:p>
      <w:pPr>
        <w:pStyle w:val="Compact"/>
        <w:numPr>
          <w:ilvl w:val="0"/>
          <w:numId w:val="1003"/>
        </w:numPr>
      </w:pPr>
      <w:r>
        <w:t xml:space="preserve">✅ Disponibilidad 99.5% de sistemas críticos</w:t>
      </w:r>
    </w:p>
    <w:p>
      <w:pPr>
        <w:pStyle w:val="Compact"/>
        <w:numPr>
          <w:ilvl w:val="0"/>
          <w:numId w:val="1003"/>
        </w:numPr>
      </w:pPr>
      <w:r>
        <w:t xml:space="preserve">✅ Integración completa con sistemas de control</w:t>
      </w:r>
    </w:p>
    <w:p>
      <w:pPr>
        <w:pStyle w:val="Compact"/>
        <w:numPr>
          <w:ilvl w:val="0"/>
          <w:numId w:val="1003"/>
        </w:numPr>
      </w:pPr>
      <w:r>
        <w:t xml:space="preserve">✅ Cumplimiento normativo ambiental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ubicación-y-despliegue"/>
    <w:p>
      <w:pPr>
        <w:pStyle w:val="Heading2"/>
      </w:pPr>
      <w:r>
        <w:t xml:space="preserve">📍 UBICACIÓN Y DESPLIEGUE</w:t>
      </w:r>
    </w:p>
    <w:bookmarkStart w:id="33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sistema se despliega en instalaciones críticas a lo largo del corredor, con concentración en pasos a nivel, talleres, estaciones y el Centro de Control Operativo.</w:t>
      </w:r>
    </w:p>
    <w:bookmarkEnd w:id="33"/>
    <w:bookmarkStart w:id="34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, ITS,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+1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os a 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,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+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,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instal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S,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+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instalació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9" w:name="operación-y-mantenimiento"/>
    <w:p>
      <w:pPr>
        <w:pStyle w:val="Heading2"/>
      </w:pPr>
      <w:r>
        <w:t xml:space="preserve">⚙️ OPERACIÓN Y MANTENIMIENTO</w:t>
      </w:r>
    </w:p>
    <w:bookmarkStart w:id="36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opera 24/7 proporcionando monitoreo continuo de instalaciones críticas, con detección automática de eventos y notificación al personal de seguridad.</w:t>
      </w:r>
    </w:p>
    <w:bookmarkEnd w:id="36"/>
    <w:bookmarkStart w:id="37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cámaras y sistem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grabación y almacenamient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Limpieza de cámaras y calibración de senso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equipos y actualización de software</w:t>
      </w:r>
    </w:p>
    <w:bookmarkEnd w:id="37"/>
    <w:bookmarkStart w:id="38" w:name="respuesta-a-eventos"/>
    <w:p>
      <w:pPr>
        <w:pStyle w:val="Heading3"/>
      </w:pPr>
      <w:r>
        <w:t xml:space="preserve">Respuesta a event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eventos por sistemas de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segur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abación automática</w:t>
      </w:r>
      <w:r>
        <w:t xml:space="preserve"> </w:t>
      </w:r>
      <w:r>
        <w:t xml:space="preserve">de eventos crític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puesta coordinada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eventos y acciones tomada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interfaces-con-otros-sistemas"/>
    <w:p>
      <w:pPr>
        <w:pStyle w:val="Heading2"/>
      </w:pPr>
      <w:r>
        <w:t xml:space="preserve">🔗 INTERFACES CON OTROS SISTEMAS</w:t>
      </w:r>
    </w:p>
    <w:bookmarkStart w:id="40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entro de Control] ←→ [ITS y Seguridad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CTV] ←→ [ITS y Seguridad] ←→ [Sistemas IT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ontrol Accesos] ←→ [ITS y Seguridad] ←→ [Monitoreo Ambiental]</w:t>
      </w:r>
    </w:p>
    <w:bookmarkEnd w:id="40"/>
    <w:bookmarkStart w:id="41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deowall +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de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3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ámaras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y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istemas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manual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monitore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es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6" w:name="cumplimiento-contractual"/>
    <w:p>
      <w:pPr>
        <w:pStyle w:val="Heading2"/>
      </w:pPr>
      <w:r>
        <w:t xml:space="preserve">📋 CUMPLIMIENTO CONTRACTUAL</w:t>
      </w:r>
    </w:p>
    <w:bookmarkStart w:id="44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Seguridad:</w:t>
      </w:r>
      <w:r>
        <w:t xml:space="preserve"> </w:t>
      </w:r>
      <w:r>
        <w:t xml:space="preserve">Sistemas de seguridad integrales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CCTV 1080p y sistemas ITS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6 - Ambiental:</w:t>
      </w:r>
      <w:r>
        <w:t xml:space="preserve"> </w:t>
      </w:r>
      <w:r>
        <w:t xml:space="preserve">Monitoreo ambiental continuo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de seguridad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4"/>
    <w:bookmarkStart w:id="45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Sistemas de segurida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CCTV, ITS, Control acces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6:</w:t>
      </w:r>
      <w:r>
        <w:t xml:space="preserve"> </w:t>
      </w:r>
      <w:r>
        <w:t xml:space="preserve">Gestión ambiental - Monitoreo ambiental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documentación-de-soporte"/>
    <w:p>
      <w:pPr>
        <w:pStyle w:val="Heading2"/>
      </w:pPr>
      <w:r>
        <w:t xml:space="preserve">📚 DOCUMENTACIÓN DE SOPORTE</w:t>
      </w:r>
    </w:p>
    <w:bookmarkStart w:id="47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3_ITS_y_Seguridad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5_Sistemas_Seguridad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4_Manual_OM_Seguridad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_Manual_OM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47"/>
    <w:bookmarkStart w:id="48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ITS y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Start w:id="51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 s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vi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5" w:name="decisiones-técnicas-aplicadas"/>
    <w:p>
      <w:pPr>
        <w:pStyle w:val="Heading2"/>
      </w:pPr>
      <w:r>
        <w:t xml:space="preserve">📋 DECISIONES TÉCNICAS APLICADAS</w:t>
      </w:r>
    </w:p>
    <w:bookmarkStart w:id="52" w:name="Xc610b35923c7d81af1c4e4bb7a8f27177c71732"/>
    <w:p>
      <w:pPr>
        <w:pStyle w:val="Heading3"/>
      </w:pPr>
      <w:r>
        <w:t xml:space="preserve">DT-CCTV-001-2025-10-07: Ampliación CCTV 48→73 cámaras</w:t>
      </w:r>
    </w:p>
    <w:p>
      <w:pPr>
        <w:pStyle w:val="Compact"/>
        <w:numPr>
          <w:ilvl w:val="0"/>
          <w:numId w:val="1008"/>
        </w:numPr>
      </w:pPr>
      <w:r>
        <w:t xml:space="preserve">Cambio: Cámaras PAN 48 → 73 PTZ 4MP (+52%)</w:t>
      </w:r>
    </w:p>
    <w:p>
      <w:pPr>
        <w:pStyle w:val="Compact"/>
        <w:numPr>
          <w:ilvl w:val="0"/>
          <w:numId w:val="1008"/>
        </w:numPr>
      </w:pPr>
      <w:r>
        <w:t xml:space="preserve">Just: Cobertura completa corredor + nodos críticos</w:t>
      </w:r>
    </w:p>
    <w:p>
      <w:pPr>
        <w:pStyle w:val="Compact"/>
        <w:numPr>
          <w:ilvl w:val="0"/>
          <w:numId w:val="1008"/>
        </w:numPr>
      </w:pPr>
      <w:r>
        <w:t xml:space="preserve">Impacto: +$1,806M (+470%)</w:t>
      </w:r>
    </w:p>
    <w:bookmarkEnd w:id="52"/>
    <w:bookmarkStart w:id="53" w:name="Xde1d1526a6bfb7c47e883bd29e0bce8df18f74b"/>
    <w:p>
      <w:pPr>
        <w:pStyle w:val="Heading3"/>
      </w:pPr>
      <w:r>
        <w:t xml:space="preserve">DT-PAN-001/002-2025-10-07: Ajuste PAN Tipo C</w:t>
      </w:r>
    </w:p>
    <w:p>
      <w:pPr>
        <w:pStyle w:val="Compact"/>
        <w:numPr>
          <w:ilvl w:val="0"/>
          <w:numId w:val="1009"/>
        </w:numPr>
      </w:pPr>
      <w:r>
        <w:t xml:space="preserve">Cambio: Actualización precios instalación y sistemas detección PAN</w:t>
      </w:r>
    </w:p>
    <w:p>
      <w:pPr>
        <w:pStyle w:val="Compact"/>
        <w:numPr>
          <w:ilvl w:val="0"/>
          <w:numId w:val="1009"/>
        </w:numPr>
      </w:pPr>
      <w:r>
        <w:t xml:space="preserve">Impacto: +$3,366M</w:t>
      </w:r>
    </w:p>
    <w:bookmarkEnd w:id="53"/>
    <w:bookmarkStart w:id="54" w:name="X4a06c18e902218867b9bce31f253b7e5cda7515"/>
    <w:p>
      <w:pPr>
        <w:pStyle w:val="Heading3"/>
      </w:pPr>
      <w:r>
        <w:t xml:space="preserve">DT-CONTROL-001-2025-10-07: Especificación lectores RFID</w:t>
      </w:r>
    </w:p>
    <w:p>
      <w:pPr>
        <w:pStyle w:val="Compact"/>
        <w:numPr>
          <w:ilvl w:val="0"/>
          <w:numId w:val="1010"/>
        </w:numPr>
      </w:pPr>
      <w:r>
        <w:t xml:space="preserve">Cambio: Descripción técnica (ISO 14443, IP65/IK10)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3_ITS_y_Seguridad_Master.md v1.0</w:t>
      </w:r>
    </w:p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00:51Z</dcterms:created>
  <dcterms:modified xsi:type="dcterms:W3CDTF">2025-10-10T16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